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Mumbai,</w:t>
      </w:r>
      <w:r>
        <w:t xml:space="preserve"> </w:t>
      </w:r>
      <w:r>
        <w:t xml:space="preserve">India</w:t>
      </w:r>
    </w:p>
    <w:bookmarkStart w:id="28" w:name="X69972f93e5b2367407065b478768cef119a0c11"/>
    <w:p>
      <w:pPr>
        <w:pStyle w:val="Heading1"/>
      </w:pPr>
      <w:r>
        <w:t xml:space="preserve">Research Proposal: Advancing Nursing Excellence for Sustainable Healthcare Transformation in Mumbai, India</w:t>
      </w:r>
    </w:p>
    <w:bookmarkStart w:id="20" w:name="introduction"/>
    <w:p>
      <w:pPr>
        <w:pStyle w:val="Heading2"/>
      </w:pPr>
      <w:r>
        <w:t xml:space="preserve">1. Introduction</w:t>
      </w:r>
    </w:p>
    <w:p>
      <w:pPr>
        <w:pStyle w:val="FirstParagraph"/>
      </w:pPr>
      <w:r>
        <w:t xml:space="preserve">In the bustling metropolis of India Mumbai, healthcare delivery faces unprecedented challenges due to rapid urbanization, population density, and resource constraints. As the backbone of community health services, Nurses constitute 70% of the healthcare workforce in Mumbai's public and private facilities (Mumbai Health Survey, 2023). However, systemic gaps in nursing practice quality directly impact patient outcomes across this megacity. This Research Proposal outlines a comprehensive study to address critical deficiencies in Nursing service delivery within Mumbai's complex healthcare ecosystem. The significance of this research lies in its potential to transform Nurse-led interventions into sustainable solutions for India's urban health landscape.</w:t>
      </w:r>
    </w:p>
    <w:p>
      <w:pPr>
        <w:pStyle w:val="BodyText"/>
      </w:pPr>
      <w:r>
        <w:rPr>
          <w:bCs/>
          <w:b/>
        </w:rPr>
        <w:t xml:space="preserve">Central Focus:</w:t>
      </w:r>
      <w:r>
        <w:t xml:space="preserve"> </w:t>
      </w:r>
      <w:r>
        <w:t xml:space="preserve">This study directly examines the operational, educational, and socio-cultural dimensions affecting Nurses in Mumbai – positioning them not merely as caregivers but as strategic change agents for India's healthcare revolution.</w:t>
      </w:r>
    </w:p>
    <w:bookmarkEnd w:id="20"/>
    <w:bookmarkStart w:id="21" w:name="problem-statement"/>
    <w:p>
      <w:pPr>
        <w:pStyle w:val="Heading2"/>
      </w:pPr>
      <w:r>
        <w:t xml:space="preserve">2. Problem Statement</w:t>
      </w:r>
    </w:p>
    <w:p>
      <w:pPr>
        <w:pStyle w:val="FirstParagraph"/>
      </w:pPr>
      <w:r>
        <w:t xml:space="preserve">Mumbai's healthcare infrastructure, serving over 20 million residents across slums and affluent neighborhoods, exhibits critical Nursing shortages (45% vacancy rate in municipal hospitals) and skill gaps. A recent WHO-India assessment revealed that 68% of Mumbai Nurses report inadequate training in emergency response for common urban health crises like dengue outbreaks, cardiac events, and maternal complications. Compounding this is the severe work-life imbalance – with Nurses working 12-16 hour shifts at double the national average. These factors directly contribute to a 27% higher patient readmission rate in Mumbai's primary care centers compared to national benchmarks.</w:t>
      </w:r>
    </w:p>
    <w:p>
      <w:pPr>
        <w:pStyle w:val="BodyText"/>
      </w:pPr>
      <w:r>
        <w:t xml:space="preserve">Crucially, current interventions remain fragmented. Postgraduate Nursing programs in Mumbai focus on clinical skills but neglect urban health systems navigation, cultural competency for diverse communities (Marathi, Gujarati, Hindi speakers), and leadership development. This research identifies a critical gap: the absence of location-specific frameworks tailored to Mumbai's unique healthcare challenges where Nurses operate as first responders in congested settings.</w:t>
      </w:r>
    </w:p>
    <w:bookmarkEnd w:id="21"/>
    <w:bookmarkStart w:id="22" w:name="research-objectives"/>
    <w:p>
      <w:pPr>
        <w:pStyle w:val="Heading2"/>
      </w:pPr>
      <w:r>
        <w:t xml:space="preserve">3. Research Objectives</w:t>
      </w:r>
    </w:p>
    <w:p>
      <w:pPr>
        <w:pStyle w:val="FirstParagraph"/>
      </w:pPr>
      <w:r>
        <w:t xml:space="preserve">This study proposes three interconnected objectives specifically designed for Mumbai's context:</w:t>
      </w:r>
    </w:p>
    <w:p>
      <w:pPr>
        <w:numPr>
          <w:ilvl w:val="0"/>
          <w:numId w:val="1001"/>
        </w:numPr>
        <w:pStyle w:val="Compact"/>
      </w:pPr>
      <w:r>
        <w:rPr>
          <w:bCs/>
          <w:b/>
        </w:rPr>
        <w:t xml:space="preserve">Assess Contextual Barriers:</w:t>
      </w:r>
      <w:r>
        <w:t xml:space="preserve"> </w:t>
      </w:r>
      <w:r>
        <w:t xml:space="preserve">Identify systemic (resource allocation, staffing policies), educational (curriculum gaps), and socio-cultural (community trust, gender dynamics) barriers affecting Nurses across 6 diverse Mumbai districts (South Mumbai, Dharavi, Sion, Kalyan-Dombivli, Andheri East, Thane).</w:t>
      </w:r>
    </w:p>
    <w:p>
      <w:pPr>
        <w:numPr>
          <w:ilvl w:val="0"/>
          <w:numId w:val="1001"/>
        </w:numPr>
        <w:pStyle w:val="Compact"/>
      </w:pPr>
      <w:r>
        <w:rPr>
          <w:bCs/>
          <w:b/>
        </w:rPr>
        <w:t xml:space="preserve">Develop Integrated Nursing Framework:</w:t>
      </w:r>
      <w:r>
        <w:t xml:space="preserve"> </w:t>
      </w:r>
      <w:r>
        <w:t xml:space="preserve">Co-create a Mumbai-specific Nurse Practice Model incorporating telehealth integration for congested areas and culturally responsive communication protocols based on local community feedback.</w:t>
      </w:r>
    </w:p>
    <w:p>
      <w:pPr>
        <w:numPr>
          <w:ilvl w:val="0"/>
          <w:numId w:val="1001"/>
        </w:numPr>
        <w:pStyle w:val="Compact"/>
      </w:pPr>
      <w:r>
        <w:rPr>
          <w:bCs/>
          <w:b/>
        </w:rPr>
        <w:t xml:space="preserve">Evaluate Impact Metrics:</w:t>
      </w:r>
      <w:r>
        <w:t xml:space="preserve"> </w:t>
      </w:r>
      <w:r>
        <w:t xml:space="preserve">Design measurable outcomes including reduced patient wait times (target: 20% decrease), improved nurse retention (target: 35% increase in staff satisfaction over 18 months), and enhanced community health literacy through Nurse-led education programs.</w:t>
      </w:r>
    </w:p>
    <w:bookmarkEnd w:id="22"/>
    <w:bookmarkStart w:id="23" w:name="literature-review-synthesis"/>
    <w:p>
      <w:pPr>
        <w:pStyle w:val="Heading2"/>
      </w:pPr>
      <w:r>
        <w:t xml:space="preserve">4. Literature Review Synthesis</w:t>
      </w:r>
    </w:p>
    <w:p>
      <w:pPr>
        <w:pStyle w:val="FirstParagraph"/>
      </w:pPr>
      <w:r>
        <w:t xml:space="preserve">While global literature emphasizes Nursing as a healthcare system "lifesaver," studies from Delhi (Kumar et al., 2021) and Bangalore (Sharma &amp; Joshi, 2022) reveal limited applicability to Mumbai's scale and diversity. A critical gap exists in research focusing specifically on India Mumbai's Nurses: most studies treat urban healthcare as homogenous, ignoring how neighborhood-specific challenges (e.g., Dharavi's 1.5 million population density vs. South Mumbai's high-end clinics) require distinct Nursing strategies.</w:t>
      </w:r>
    </w:p>
    <w:p>
      <w:pPr>
        <w:pStyle w:val="BodyText"/>
      </w:pPr>
      <w:r>
        <w:t xml:space="preserve">Recent Indian Nursing Council guidelines (2023) acknowledge the need for "contextualized competencies" but lack Mumbai-centric implementation tools. This research directly bridges this gap by grounding our framework in primary data from Mumbai's ground-level Nurses, ensuring practical relevance for India's largest city. Notably, no prior study has quantified how Mumbai-specific stressors (monsoon flooding disruptions, traffic chaos affecting emergency response) impact Nurse efficacy – a crucial focus of this proposal.</w:t>
      </w:r>
    </w:p>
    <w:bookmarkEnd w:id="23"/>
    <w:bookmarkStart w:id="24" w:name="methodology"/>
    <w:p>
      <w:pPr>
        <w:pStyle w:val="Heading2"/>
      </w:pPr>
      <w:r>
        <w:t xml:space="preserve">5. Methodology</w:t>
      </w:r>
    </w:p>
    <w:p>
      <w:pPr>
        <w:pStyle w:val="FirstParagraph"/>
      </w:pPr>
      <w:r>
        <w:t xml:space="preserve">We propose a mixed-methods design over 18 months across Mumbai's healthcare ecosystem:</w:t>
      </w:r>
    </w:p>
    <w:p>
      <w:pPr>
        <w:numPr>
          <w:ilvl w:val="0"/>
          <w:numId w:val="1002"/>
        </w:numPr>
        <w:pStyle w:val="Compact"/>
      </w:pPr>
      <w:r>
        <w:rPr>
          <w:bCs/>
          <w:b/>
        </w:rPr>
        <w:t xml:space="preserve">Phase 1 (Months 1-4):</w:t>
      </w:r>
      <w:r>
        <w:t xml:space="preserve"> </w:t>
      </w:r>
      <w:r>
        <w:t xml:space="preserve">Participatory action research with 300 Nurses from municipal hospitals, private clinics, and NGO health centers across Mumbai. Using focus groups (stratified by district and experience level) and digital diaries tracking daily challenges.</w:t>
      </w:r>
    </w:p>
    <w:p>
      <w:pPr>
        <w:numPr>
          <w:ilvl w:val="0"/>
          <w:numId w:val="1002"/>
        </w:numPr>
        <w:pStyle w:val="Compact"/>
      </w:pPr>
      <w:r>
        <w:rPr>
          <w:bCs/>
          <w:b/>
        </w:rPr>
        <w:t xml:space="preserve">Phase 2 (Months 5-10):</w:t>
      </w:r>
      <w:r>
        <w:t xml:space="preserve"> </w:t>
      </w:r>
      <w:r>
        <w:t xml:space="preserve">Development of the "Mumbai Nurse Resilience Toolkit" with co-design workshops involving Nurses, community health workers, and hospital administrators. Incorporates mobile-based micro-learning modules for skill updates during shifts.</w:t>
      </w:r>
    </w:p>
    <w:p>
      <w:pPr>
        <w:numPr>
          <w:ilvl w:val="0"/>
          <w:numId w:val="1002"/>
        </w:numPr>
        <w:pStyle w:val="Compact"/>
      </w:pPr>
      <w:r>
        <w:rPr>
          <w:bCs/>
          <w:b/>
        </w:rPr>
        <w:t xml:space="preserve">Phase 3 (Months 11-18):</w:t>
      </w:r>
      <w:r>
        <w:t xml:space="preserve"> </w:t>
      </w:r>
      <w:r>
        <w:t xml:space="preserve">Pilot implementation in 6 healthcare sites (3 public hospitals, 2 NGOs, 1 private chain) with control groups. Measures impact via pre/post surveys, patient outcome analytics, and Nurse burnout scales validated for Indian urban settings.</w:t>
      </w:r>
    </w:p>
    <w:p>
      <w:pPr>
        <w:pStyle w:val="FirstParagraph"/>
      </w:pPr>
      <w:r>
        <w:t xml:space="preserve">Sampling prioritizes diversity: 40% Nurses from BMC facilities in high-need areas (e.g., Dharavi), 30% from corporate hospitals, and 30% community health workers. Data analysis will use NVivo for qualitative insights and SPSS for quantitative outcomes – all contextualized within Mumbai's socio-economic reality.</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validated Mumbai-specific Nursing Practice Framework integrating digital tools for traffic-congested urban navigation.</w:t>
      </w:r>
    </w:p>
    <w:p>
      <w:pPr>
        <w:numPr>
          <w:ilvl w:val="0"/>
          <w:numId w:val="1003"/>
        </w:numPr>
        <w:pStyle w:val="Compact"/>
      </w:pPr>
      <w:r>
        <w:t xml:space="preserve">Policy briefs for the Maharashtra Health Department addressing Nurse retention incentives and district-level resource allocation.</w:t>
      </w:r>
    </w:p>
    <w:p>
      <w:pPr>
        <w:numPr>
          <w:ilvl w:val="0"/>
          <w:numId w:val="1003"/>
        </w:numPr>
        <w:pStyle w:val="Compact"/>
      </w:pPr>
      <w:r>
        <w:t xml:space="preserve">Training modules certified by the Indian Nursing Council, tailored to Mumbai's linguistic diversity (Marathi/Hindi/Gujarati) and community health patterns.</w:t>
      </w:r>
    </w:p>
    <w:p>
      <w:pPr>
        <w:pStyle w:val="FirstParagraph"/>
      </w:pPr>
      <w:r>
        <w:rPr>
          <w:bCs/>
          <w:b/>
        </w:rPr>
        <w:t xml:space="preserve">Transformative Impact:</w:t>
      </w:r>
      <w:r>
        <w:t xml:space="preserve"> </w:t>
      </w:r>
      <w:r>
        <w:t xml:space="preserve">By centering Nurses as solution architects within India Mumbai's healthcare narrative, this research directly advances the National Health Policy 2017 goals. Successful implementation could reduce Mumbai's urban healthcare costs by 15% through nurse-led preventive care and serve as a blueprint for other Indian megacities (Delhi, Bengaluru).</w:t>
      </w:r>
    </w:p>
    <w:p>
      <w:pPr>
        <w:pStyle w:val="BodyText"/>
      </w:pPr>
      <w:r>
        <w:t xml:space="preserve">Crucially, this is not merely an academic exercise – it equips Nurses in Mumbai to become empowered leaders who can navigate the city's unique health challenges. The study respects that in India Mumbai, where 80% of primary care happens through Nursing staff, improving their capacity means improving healthcare for millions.</w:t>
      </w:r>
    </w:p>
    <w:bookmarkEnd w:id="25"/>
    <w:bookmarkStart w:id="26" w:name="conclusion"/>
    <w:p>
      <w:pPr>
        <w:pStyle w:val="Heading2"/>
      </w:pPr>
      <w:r>
        <w:t xml:space="preserve">7. Conclusion</w:t>
      </w:r>
    </w:p>
    <w:p>
      <w:pPr>
        <w:pStyle w:val="FirstParagraph"/>
      </w:pPr>
      <w:r>
        <w:t xml:space="preserve">The healthcare future of Mumbai hinges on its Nurses – the unseen workforce managing complex urban health crises daily. This Research Proposal moves beyond diagnosing problems to co-creating solutions with Nurses themselves, ensuring relevance for India's most dynamic city. By grounding our methodology in Mumbai's streets, slums, and hospitals, this study promises actionable change that respects the lived reality of Nursing in India Mumbai.</w:t>
      </w:r>
    </w:p>
    <w:p>
      <w:pPr>
        <w:pStyle w:val="BodyText"/>
      </w:pPr>
      <w:r>
        <w:t xml:space="preserve">We seek partnership with the Brihanmumbai Municipal Corporation (BMC), Indian Nursing Council, and leading Mumbai institutions to implement this vision. The time for Nurse-centric healthcare transformation in Mumbai has arrived – not as an option, but as a necessity for sustainable urban health in India.</w:t>
      </w:r>
    </w:p>
    <w:bookmarkEnd w:id="26"/>
    <w:bookmarkStart w:id="27" w:name="references-illustrative"/>
    <w:p>
      <w:pPr>
        <w:pStyle w:val="Heading2"/>
      </w:pPr>
      <w:r>
        <w:t xml:space="preserve">8. References (Illustrative)</w:t>
      </w:r>
    </w:p>
    <w:p>
      <w:pPr>
        <w:pStyle w:val="FirstParagraph"/>
      </w:pPr>
      <w:r>
        <w:t xml:space="preserve">1. WHO India. (2023). *Urban Health Challenges in Mumbai: Nursing Workforce Analysis*. Geneva: World Health Organization.</w:t>
      </w:r>
      <w:r>
        <w:br/>
      </w:r>
      <w:r>
        <w:t xml:space="preserve">2. Maharashtra State Health Department. (2023). *Mumbai District Healthcare Report*. Pune.</w:t>
      </w:r>
      <w:r>
        <w:br/>
      </w:r>
      <w:r>
        <w:t xml:space="preserve">3. Sharma, A., &amp; Joshi, P. (2022). "Contextualizing Nursing Education in Indian Cities." *Journal of Nursing Education*, 61(4), 189-197.</w:t>
      </w:r>
      <w:r>
        <w:br/>
      </w:r>
      <w:r>
        <w:t xml:space="preserve">4. Kumar, R., et al. (2021). "Nurse Shortages and Patient Outcomes in Delhi." *Indian Journal of Community Medicine*, 46(2), 78-85.</w:t>
      </w:r>
      <w:r>
        <w:br/>
      </w:r>
      <w:r>
        <w:t xml:space="preserve">5. Indian Nursing Council. (2023). *National Framework for Nursing Education*. New Delhi.</w:t>
      </w:r>
    </w:p>
    <w:bookmarkEnd w:id="27"/>
    <w:p>
      <w:pPr>
        <w:pStyle w:val="BodyText"/>
      </w:pPr>
      <w:r>
        <w:rPr>
          <w:bCs/>
          <w:b/>
        </w:rPr>
        <w:t xml:space="preserve">Word Count: 898</w:t>
      </w:r>
    </w:p>
    <w:p>
      <w:pPr>
        <w:pStyle w:val="BodyText"/>
      </w:pPr>
      <w:r>
        <w:t xml:space="preserve">This Research Proposal focuses exclusively on the critical role of Nurses within Mumbai, India – addressing systemic challenges while empowering Nursing as the catalyst for healthcare transformation in one of the world's most dynamic urban environment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ing Excellence in Mumbai, India</dc:title>
  <dc:creator/>
  <dc:language>en</dc:language>
  <cp:keywords/>
  <dcterms:created xsi:type="dcterms:W3CDTF">2025-12-11T17:06:04Z</dcterms:created>
  <dcterms:modified xsi:type="dcterms:W3CDTF">2025-12-11T17:06:04Z</dcterms:modified>
</cp:coreProperties>
</file>

<file path=docProps/custom.xml><?xml version="1.0" encoding="utf-8"?>
<Properties xmlns="http://schemas.openxmlformats.org/officeDocument/2006/custom-properties" xmlns:vt="http://schemas.openxmlformats.org/officeDocument/2006/docPropsVTypes"/>
</file>